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68DBF8" w14:textId="5030D531" w:rsidR="00B76F4F" w:rsidRDefault="00B55742" w:rsidP="00B55742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drawing>
          <wp:inline distT="0" distB="0" distL="0" distR="0" wp14:anchorId="7C2DFBDE" wp14:editId="0B246CD0">
            <wp:extent cx="2834640" cy="886333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3464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4C5B0" w14:textId="69099C9F" w:rsidR="00B55742" w:rsidRDefault="00F85F96" w:rsidP="00B55742">
      <w:pPr>
        <w:pStyle w:val="ListParagraph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4B7D2845" wp14:editId="1B7EC2F3">
            <wp:extent cx="4847590" cy="88633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4759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A7061" w14:textId="72E39359" w:rsidR="00F85F96" w:rsidRDefault="00F63355" w:rsidP="00F63355">
      <w:pPr>
        <w:pStyle w:val="ListParagraph"/>
        <w:numPr>
          <w:ilvl w:val="0"/>
          <w:numId w:val="2"/>
        </w:numPr>
      </w:pPr>
      <w:bookmarkStart w:id="0" w:name="_GoBack"/>
      <w:r>
        <w:rPr>
          <w:noProof/>
        </w:rPr>
        <w:lastRenderedPageBreak/>
        <w:drawing>
          <wp:inline distT="0" distB="0" distL="0" distR="0" wp14:anchorId="1F98A26A" wp14:editId="51C4EF2C">
            <wp:extent cx="5731510" cy="6700520"/>
            <wp:effectExtent l="0" t="0" r="254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0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F85F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8D3E12"/>
    <w:multiLevelType w:val="hybridMultilevel"/>
    <w:tmpl w:val="07E402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6C7BC9"/>
    <w:multiLevelType w:val="hybridMultilevel"/>
    <w:tmpl w:val="1FD8106C"/>
    <w:lvl w:ilvl="0" w:tplc="40BC00B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NTO3MDKyNDIzMzJT0lEKTi0uzszPAykwrAUAU0ygiiwAAAA="/>
  </w:docVars>
  <w:rsids>
    <w:rsidRoot w:val="00B55742"/>
    <w:rsid w:val="00AD2312"/>
    <w:rsid w:val="00B55742"/>
    <w:rsid w:val="00B76F4F"/>
    <w:rsid w:val="00F63355"/>
    <w:rsid w:val="00F85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ADE1B"/>
  <w15:chartTrackingRefBased/>
  <w15:docId w15:val="{798CE3F3-12A8-4EBA-BD75-1EFAE502E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57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@ryanrichardson.org</dc:creator>
  <cp:keywords/>
  <dc:description/>
  <cp:lastModifiedBy>microsoft@ryanrichardson.org</cp:lastModifiedBy>
  <cp:revision>1</cp:revision>
  <cp:lastPrinted>2019-10-03T08:44:00Z</cp:lastPrinted>
  <dcterms:created xsi:type="dcterms:W3CDTF">2019-10-03T06:13:00Z</dcterms:created>
  <dcterms:modified xsi:type="dcterms:W3CDTF">2019-10-03T08:44:00Z</dcterms:modified>
</cp:coreProperties>
</file>